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:rsidR="005235CA" w:rsidRPr="009508A0" w:rsidRDefault="00E32C51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 w:val="0"/>
          <w:szCs w:val="24"/>
        </w:rPr>
      </w:pPr>
      <w:r>
        <w:rPr>
          <w:rFonts w:ascii="Bookman Old Style" w:hAnsi="Bookman Old Style" w:cs="Times New Roman"/>
          <w:b w:val="0"/>
          <w:szCs w:val="24"/>
        </w:rPr>
        <w:t>I</w:t>
      </w:r>
      <w:r w:rsidR="00F9719E">
        <w:rPr>
          <w:rFonts w:ascii="Bookman Old Style" w:hAnsi="Bookman Old Style" w:cs="Times New Roman"/>
          <w:b w:val="0"/>
          <w:szCs w:val="24"/>
        </w:rPr>
        <w:t>I</w:t>
      </w:r>
      <w:r w:rsidR="009F07E4">
        <w:rPr>
          <w:rFonts w:ascii="Bookman Old Style" w:hAnsi="Bookman Old Style" w:cs="Times New Roman"/>
          <w:b w:val="0"/>
          <w:szCs w:val="24"/>
        </w:rPr>
        <w:t xml:space="preserve"> B.Tech – </w:t>
      </w:r>
      <w:r>
        <w:rPr>
          <w:rFonts w:ascii="Bookman Old Style" w:hAnsi="Bookman Old Style" w:cs="Times New Roman"/>
          <w:b w:val="0"/>
          <w:szCs w:val="24"/>
        </w:rPr>
        <w:t>I</w:t>
      </w:r>
      <w:r w:rsidR="005235CA" w:rsidRPr="009508A0">
        <w:rPr>
          <w:rFonts w:ascii="Bookman Old Style" w:hAnsi="Bookman Old Style" w:cs="Times New Roman"/>
          <w:b w:val="0"/>
          <w:szCs w:val="24"/>
        </w:rPr>
        <w:t xml:space="preserve"> Sem</w:t>
      </w:r>
      <w:r w:rsidR="006E5901">
        <w:rPr>
          <w:rFonts w:ascii="Bookman Old Style" w:hAnsi="Bookman Old Style" w:cs="Times New Roman"/>
          <w:b w:val="0"/>
          <w:szCs w:val="24"/>
        </w:rPr>
        <w:t>ester</w:t>
      </w:r>
    </w:p>
    <w:p w:rsidR="00C20E51" w:rsidRDefault="00997C29" w:rsidP="00AB4DA2">
      <w:pPr>
        <w:spacing w:after="0"/>
        <w:rPr>
          <w:rFonts w:ascii="Bookman Old Style" w:hAnsi="Bookman Old Style"/>
          <w:b/>
          <w:bCs/>
          <w:color w:val="000000" w:themeColor="text1"/>
          <w:szCs w:val="24"/>
          <w:u w:val="single"/>
          <w:lang w:val="en-IN"/>
        </w:rPr>
      </w:pPr>
      <w:r>
        <w:rPr>
          <w:rFonts w:ascii="Bookman Old Style" w:hAnsi="Bookman Old Style"/>
          <w:b/>
          <w:bCs/>
          <w:color w:val="000000" w:themeColor="text1"/>
          <w:szCs w:val="24"/>
          <w:lang w:val="en-IN"/>
        </w:rPr>
        <w:t>20SO8355</w:t>
      </w:r>
      <w:r w:rsidR="00AB4DA2" w:rsidRPr="00AB4DA2">
        <w:rPr>
          <w:rFonts w:ascii="Bookman Old Style" w:hAnsi="Bookman Old Style"/>
          <w:b/>
          <w:bCs/>
          <w:color w:val="000000" w:themeColor="text1"/>
          <w:szCs w:val="24"/>
          <w:lang w:val="en-IN"/>
        </w:rPr>
        <w:t xml:space="preserve">    </w:t>
      </w:r>
      <w:r w:rsidR="00AB4DA2">
        <w:rPr>
          <w:rFonts w:ascii="Bookman Old Style" w:hAnsi="Bookman Old Style"/>
          <w:b/>
          <w:bCs/>
          <w:color w:val="000000" w:themeColor="text1"/>
          <w:szCs w:val="24"/>
          <w:lang w:val="en-IN"/>
        </w:rPr>
        <w:t xml:space="preserve">                     </w:t>
      </w:r>
      <w:r>
        <w:rPr>
          <w:rFonts w:ascii="Bookman Old Style" w:hAnsi="Bookman Old Style"/>
          <w:b/>
          <w:bCs/>
          <w:color w:val="000000" w:themeColor="text1"/>
          <w:szCs w:val="24"/>
          <w:u w:val="single"/>
          <w:lang w:val="en-IN"/>
        </w:rPr>
        <w:t>Introduction to Linux Operating System</w:t>
      </w:r>
    </w:p>
    <w:p w:rsidR="00F9719E" w:rsidRPr="00F9719E" w:rsidRDefault="00F9719E" w:rsidP="00612027">
      <w:pPr>
        <w:spacing w:after="0"/>
        <w:ind w:left="2330" w:firstLine="720"/>
        <w:rPr>
          <w:rFonts w:ascii="Bookman Old Style" w:hAnsi="Bookman Old Style"/>
          <w:b/>
          <w:bCs/>
          <w:color w:val="000000" w:themeColor="text1"/>
          <w:szCs w:val="24"/>
          <w:u w:val="single"/>
          <w:lang w:val="en-IN"/>
        </w:rPr>
      </w:pP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813"/>
        <w:gridCol w:w="5616"/>
        <w:gridCol w:w="2250"/>
        <w:gridCol w:w="1228"/>
      </w:tblGrid>
      <w:tr w:rsidR="00E32C51" w:rsidRPr="009508A0" w:rsidTr="00E32C51">
        <w:trPr>
          <w:trHeight w:val="448"/>
        </w:trPr>
        <w:tc>
          <w:tcPr>
            <w:tcW w:w="813" w:type="dxa"/>
            <w:shd w:val="clear" w:color="auto" w:fill="0070C0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5616" w:type="dxa"/>
            <w:shd w:val="clear" w:color="auto" w:fill="0070C0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2250" w:type="dxa"/>
            <w:shd w:val="clear" w:color="auto" w:fill="0070C0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228" w:type="dxa"/>
            <w:shd w:val="clear" w:color="auto" w:fill="0070C0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</w:tr>
      <w:tr w:rsidR="00E32C51" w:rsidRPr="009508A0" w:rsidTr="00E32C51">
        <w:trPr>
          <w:trHeight w:val="515"/>
        </w:trPr>
        <w:tc>
          <w:tcPr>
            <w:tcW w:w="813" w:type="dxa"/>
            <w:vAlign w:val="center"/>
          </w:tcPr>
          <w:p w:rsidR="00E32C51" w:rsidRPr="00B75337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5616" w:type="dxa"/>
          </w:tcPr>
          <w:p w:rsidR="00E32C51" w:rsidRPr="00E32C51" w:rsidRDefault="00997C29" w:rsidP="00E32C51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Apply suitable commands to perform various tasks on Linux Operating Systems</w:t>
            </w:r>
          </w:p>
        </w:tc>
        <w:tc>
          <w:tcPr>
            <w:tcW w:w="2250" w:type="dxa"/>
            <w:vAlign w:val="center"/>
          </w:tcPr>
          <w:p w:rsidR="00E32C51" w:rsidRPr="009508A0" w:rsidRDefault="00E32C51" w:rsidP="00C869C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228" w:type="dxa"/>
            <w:vAlign w:val="center"/>
          </w:tcPr>
          <w:p w:rsidR="00E32C51" w:rsidRPr="009508A0" w:rsidRDefault="00E32C51" w:rsidP="00E32C5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</w:tr>
      <w:tr w:rsidR="00E32C51" w:rsidRPr="009508A0" w:rsidTr="00E32C51">
        <w:trPr>
          <w:trHeight w:val="578"/>
        </w:trPr>
        <w:tc>
          <w:tcPr>
            <w:tcW w:w="813" w:type="dxa"/>
            <w:vAlign w:val="center"/>
          </w:tcPr>
          <w:p w:rsidR="00E32C51" w:rsidRPr="00B75337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5616" w:type="dxa"/>
          </w:tcPr>
          <w:p w:rsidR="00E32C51" w:rsidRPr="00E32C51" w:rsidRDefault="00997C29" w:rsidP="00E32C51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Implement tasks as an individual on Linux Operating System</w:t>
            </w:r>
          </w:p>
        </w:tc>
        <w:tc>
          <w:tcPr>
            <w:tcW w:w="2250" w:type="dxa"/>
            <w:vAlign w:val="center"/>
          </w:tcPr>
          <w:p w:rsidR="00E32C51" w:rsidRDefault="00E32C51" w:rsidP="00B7533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Modern Tools,</w:t>
            </w:r>
          </w:p>
          <w:p w:rsidR="00E32C51" w:rsidRPr="009508A0" w:rsidRDefault="00E32C51" w:rsidP="00E32C5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Individual Performance </w:t>
            </w:r>
          </w:p>
        </w:tc>
        <w:tc>
          <w:tcPr>
            <w:tcW w:w="1228" w:type="dxa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</w:tr>
      <w:tr w:rsidR="00E32C51" w:rsidRPr="009508A0" w:rsidTr="00E32C51">
        <w:trPr>
          <w:trHeight w:val="531"/>
        </w:trPr>
        <w:tc>
          <w:tcPr>
            <w:tcW w:w="813" w:type="dxa"/>
            <w:vAlign w:val="center"/>
          </w:tcPr>
          <w:p w:rsidR="00E32C51" w:rsidRPr="00B75337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5616" w:type="dxa"/>
          </w:tcPr>
          <w:p w:rsidR="00E32C51" w:rsidRPr="00E32C51" w:rsidRDefault="00997C29" w:rsidP="00E32C51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Develop an effective report based on various tasks implemented.</w:t>
            </w:r>
          </w:p>
        </w:tc>
        <w:tc>
          <w:tcPr>
            <w:tcW w:w="2250" w:type="dxa"/>
            <w:vAlign w:val="center"/>
          </w:tcPr>
          <w:p w:rsidR="00E32C51" w:rsidRPr="009508A0" w:rsidRDefault="00C869C3" w:rsidP="00B75337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Written </w:t>
            </w:r>
            <w:r w:rsidR="00E32C51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Communication</w:t>
            </w:r>
          </w:p>
        </w:tc>
        <w:tc>
          <w:tcPr>
            <w:tcW w:w="1228" w:type="dxa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</w:tr>
      <w:tr w:rsidR="00E32C51" w:rsidRPr="009508A0" w:rsidTr="00E32C51">
        <w:trPr>
          <w:trHeight w:val="773"/>
        </w:trPr>
        <w:tc>
          <w:tcPr>
            <w:tcW w:w="813" w:type="dxa"/>
            <w:vAlign w:val="center"/>
          </w:tcPr>
          <w:p w:rsidR="00E32C51" w:rsidRPr="00B75337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5616" w:type="dxa"/>
          </w:tcPr>
          <w:p w:rsidR="00E32C51" w:rsidRPr="00E32C51" w:rsidRDefault="00997C29" w:rsidP="00E32C51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Arial"/>
                <w:color w:val="000000"/>
                <w:szCs w:val="24"/>
                <w:lang w:val="en-IN"/>
              </w:rPr>
            </w:pPr>
            <w:r>
              <w:rPr>
                <w:rFonts w:ascii="Bookman Old Style" w:hAnsi="Bookman Old Style" w:cs="Arial"/>
                <w:color w:val="000000"/>
                <w:szCs w:val="24"/>
                <w:lang w:val="en-IN"/>
              </w:rPr>
              <w:t>Apply technical knowledge for a given problem and express with an effective oral communication</w:t>
            </w:r>
          </w:p>
        </w:tc>
        <w:tc>
          <w:tcPr>
            <w:tcW w:w="2250" w:type="dxa"/>
            <w:vAlign w:val="center"/>
          </w:tcPr>
          <w:p w:rsidR="00E32C51" w:rsidRPr="009508A0" w:rsidRDefault="00E32C51" w:rsidP="006B592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Communication</w:t>
            </w:r>
          </w:p>
        </w:tc>
        <w:tc>
          <w:tcPr>
            <w:tcW w:w="1228" w:type="dxa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</w:tr>
      <w:tr w:rsidR="00E32C51" w:rsidRPr="009508A0" w:rsidTr="00E32C51">
        <w:trPr>
          <w:trHeight w:val="531"/>
        </w:trPr>
        <w:tc>
          <w:tcPr>
            <w:tcW w:w="813" w:type="dxa"/>
            <w:vAlign w:val="center"/>
          </w:tcPr>
          <w:p w:rsidR="00E32C51" w:rsidRPr="00B75337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5</w:t>
            </w:r>
          </w:p>
        </w:tc>
        <w:tc>
          <w:tcPr>
            <w:tcW w:w="5616" w:type="dxa"/>
          </w:tcPr>
          <w:p w:rsidR="00E32C51" w:rsidRPr="00E32C51" w:rsidRDefault="00997C29" w:rsidP="00E32C51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Arial"/>
                <w:color w:val="000000"/>
                <w:szCs w:val="24"/>
                <w:lang w:val="en-IN"/>
              </w:rPr>
            </w:pPr>
            <w:r>
              <w:rPr>
                <w:rFonts w:ascii="Bookman Old Style" w:hAnsi="Bookman Old Style" w:cs="Arial"/>
                <w:color w:val="000000"/>
                <w:szCs w:val="24"/>
                <w:lang w:val="en-IN"/>
              </w:rPr>
              <w:t>Analyze outputs using given constraints</w:t>
            </w:r>
          </w:p>
        </w:tc>
        <w:tc>
          <w:tcPr>
            <w:tcW w:w="2250" w:type="dxa"/>
            <w:vAlign w:val="center"/>
          </w:tcPr>
          <w:p w:rsidR="00E32C51" w:rsidRPr="009508A0" w:rsidRDefault="00E32C51" w:rsidP="006B592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</w:t>
            </w:r>
          </w:p>
        </w:tc>
        <w:tc>
          <w:tcPr>
            <w:tcW w:w="1228" w:type="dxa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953"/>
        <w:gridCol w:w="2977"/>
      </w:tblGrid>
      <w:tr w:rsidR="00F9433B" w:rsidRPr="00F9433B" w:rsidTr="00575315">
        <w:trPr>
          <w:trHeight w:val="417"/>
        </w:trPr>
        <w:tc>
          <w:tcPr>
            <w:tcW w:w="6912" w:type="dxa"/>
            <w:gridSpan w:val="2"/>
          </w:tcPr>
          <w:p w:rsidR="00F9433B" w:rsidRPr="00F9433B" w:rsidRDefault="00F9433B" w:rsidP="00F9433B">
            <w:pPr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</w:rPr>
              <w:br w:type="page"/>
            </w:r>
            <w:r w:rsidRPr="00F9433B">
              <w:rPr>
                <w:rFonts w:ascii="Bookman Old Style" w:hAnsi="Bookman Old Style"/>
                <w:b/>
                <w:szCs w:val="24"/>
              </w:rPr>
              <w:t>Syllabus</w:t>
            </w:r>
          </w:p>
        </w:tc>
        <w:tc>
          <w:tcPr>
            <w:tcW w:w="2977" w:type="dxa"/>
          </w:tcPr>
          <w:p w:rsidR="00F9433B" w:rsidRPr="00F9433B" w:rsidRDefault="00F9433B" w:rsidP="00575315">
            <w:pPr>
              <w:rPr>
                <w:rFonts w:ascii="Bookman Old Style" w:hAnsi="Bookman Old Style"/>
              </w:rPr>
            </w:pPr>
          </w:p>
        </w:tc>
      </w:tr>
      <w:tr w:rsidR="00F9433B" w:rsidRPr="00F9433B" w:rsidTr="00F9433B">
        <w:trPr>
          <w:trHeight w:val="900"/>
        </w:trPr>
        <w:tc>
          <w:tcPr>
            <w:tcW w:w="959" w:type="dxa"/>
            <w:vAlign w:val="center"/>
          </w:tcPr>
          <w:p w:rsidR="00F9433B" w:rsidRPr="00F9433B" w:rsidRDefault="00F9433B" w:rsidP="00F9433B">
            <w:pPr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Expt</w:t>
            </w:r>
            <w:r>
              <w:rPr>
                <w:rFonts w:ascii="Bookman Old Style" w:hAnsi="Bookman Old Style"/>
                <w:b/>
                <w:szCs w:val="24"/>
              </w:rPr>
              <w:t>.</w:t>
            </w:r>
            <w:r w:rsidRPr="00F9433B">
              <w:rPr>
                <w:rFonts w:ascii="Bookman Old Style" w:hAnsi="Bookman Old Style"/>
                <w:b/>
                <w:szCs w:val="24"/>
              </w:rPr>
              <w:t xml:space="preserve"> No</w:t>
            </w:r>
          </w:p>
        </w:tc>
        <w:tc>
          <w:tcPr>
            <w:tcW w:w="5953" w:type="dxa"/>
            <w:vAlign w:val="center"/>
          </w:tcPr>
          <w:p w:rsidR="00F9433B" w:rsidRPr="00F9433B" w:rsidRDefault="00F9433B" w:rsidP="00F9433B">
            <w:pPr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Contents</w:t>
            </w:r>
          </w:p>
        </w:tc>
        <w:tc>
          <w:tcPr>
            <w:tcW w:w="2977" w:type="dxa"/>
            <w:vAlign w:val="center"/>
          </w:tcPr>
          <w:p w:rsidR="00F9433B" w:rsidRPr="00F9433B" w:rsidRDefault="00F9433B" w:rsidP="00F9433B">
            <w:pPr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Mapped CO</w:t>
            </w:r>
          </w:p>
        </w:tc>
      </w:tr>
      <w:tr w:rsidR="00997C29" w:rsidRPr="00F9433B" w:rsidTr="00F9433B">
        <w:trPr>
          <w:trHeight w:val="648"/>
        </w:trPr>
        <w:tc>
          <w:tcPr>
            <w:tcW w:w="959" w:type="dxa"/>
            <w:vAlign w:val="center"/>
          </w:tcPr>
          <w:p w:rsidR="00997C29" w:rsidRPr="00F9433B" w:rsidRDefault="00997C29" w:rsidP="00575315">
            <w:pPr>
              <w:spacing w:after="0"/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1.</w:t>
            </w:r>
          </w:p>
        </w:tc>
        <w:tc>
          <w:tcPr>
            <w:tcW w:w="5953" w:type="dxa"/>
          </w:tcPr>
          <w:p w:rsidR="00997C29" w:rsidRPr="00E32C51" w:rsidRDefault="00997C29" w:rsidP="00213935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Apply suitable commands to perform various tasks on Linux Operating Systems</w:t>
            </w:r>
          </w:p>
        </w:tc>
        <w:tc>
          <w:tcPr>
            <w:tcW w:w="2977" w:type="dxa"/>
          </w:tcPr>
          <w:p w:rsidR="00997C29" w:rsidRPr="00F9433B" w:rsidRDefault="00997C29" w:rsidP="00575315">
            <w:pPr>
              <w:pStyle w:val="NoSpacing"/>
              <w:spacing w:line="276" w:lineRule="auto"/>
              <w:jc w:val="both"/>
              <w:rPr>
                <w:rFonts w:ascii="Bookman Old Style" w:hAnsi="Bookman Old Style"/>
                <w:b/>
                <w:bCs/>
                <w:szCs w:val="24"/>
              </w:rPr>
            </w:pPr>
            <w:r w:rsidRPr="00F9433B">
              <w:rPr>
                <w:rFonts w:ascii="Bookman Old Style" w:hAnsi="Bookman Old Style"/>
                <w:b/>
                <w:bCs/>
                <w:szCs w:val="24"/>
              </w:rPr>
              <w:t>CO1,CO2,CO3,CO4,CO5</w:t>
            </w:r>
          </w:p>
        </w:tc>
      </w:tr>
      <w:tr w:rsidR="00997C29" w:rsidRPr="00F9433B" w:rsidTr="00F9433B">
        <w:trPr>
          <w:trHeight w:val="488"/>
        </w:trPr>
        <w:tc>
          <w:tcPr>
            <w:tcW w:w="959" w:type="dxa"/>
            <w:vAlign w:val="center"/>
          </w:tcPr>
          <w:p w:rsidR="00997C29" w:rsidRPr="00F9433B" w:rsidRDefault="00997C29" w:rsidP="00575315">
            <w:pPr>
              <w:spacing w:after="0"/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2.</w:t>
            </w:r>
          </w:p>
        </w:tc>
        <w:tc>
          <w:tcPr>
            <w:tcW w:w="5953" w:type="dxa"/>
          </w:tcPr>
          <w:p w:rsidR="00997C29" w:rsidRPr="00E32C51" w:rsidRDefault="00997C29" w:rsidP="00213935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Implement tasks as an individual on Linux Operating System</w:t>
            </w:r>
          </w:p>
        </w:tc>
        <w:tc>
          <w:tcPr>
            <w:tcW w:w="2977" w:type="dxa"/>
          </w:tcPr>
          <w:p w:rsidR="00997C29" w:rsidRPr="00F9433B" w:rsidRDefault="00997C29" w:rsidP="00575315">
            <w:pPr>
              <w:rPr>
                <w:rFonts w:ascii="Bookman Old Style" w:hAnsi="Bookman Old Style"/>
              </w:rPr>
            </w:pPr>
            <w:r w:rsidRPr="00F9433B">
              <w:rPr>
                <w:rFonts w:ascii="Bookman Old Style" w:hAnsi="Bookman Old Style"/>
                <w:b/>
                <w:bCs/>
                <w:szCs w:val="24"/>
              </w:rPr>
              <w:t>CO1,CO2,CO3,CO4,CO5</w:t>
            </w:r>
          </w:p>
        </w:tc>
      </w:tr>
      <w:tr w:rsidR="00997C29" w:rsidRPr="00F9433B" w:rsidTr="00F9433B">
        <w:trPr>
          <w:trHeight w:val="486"/>
        </w:trPr>
        <w:tc>
          <w:tcPr>
            <w:tcW w:w="959" w:type="dxa"/>
            <w:vAlign w:val="center"/>
          </w:tcPr>
          <w:p w:rsidR="00997C29" w:rsidRPr="00F9433B" w:rsidRDefault="00997C29" w:rsidP="00575315">
            <w:pPr>
              <w:spacing w:after="0"/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3.</w:t>
            </w:r>
          </w:p>
        </w:tc>
        <w:tc>
          <w:tcPr>
            <w:tcW w:w="5953" w:type="dxa"/>
          </w:tcPr>
          <w:p w:rsidR="00997C29" w:rsidRPr="00E32C51" w:rsidRDefault="00997C29" w:rsidP="00213935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Develop an effective report based on various tasks implemented.</w:t>
            </w:r>
          </w:p>
        </w:tc>
        <w:tc>
          <w:tcPr>
            <w:tcW w:w="2977" w:type="dxa"/>
          </w:tcPr>
          <w:p w:rsidR="00997C29" w:rsidRPr="00F9433B" w:rsidRDefault="00997C29" w:rsidP="00575315">
            <w:pPr>
              <w:rPr>
                <w:rFonts w:ascii="Bookman Old Style" w:hAnsi="Bookman Old Style"/>
              </w:rPr>
            </w:pPr>
            <w:r w:rsidRPr="00F9433B">
              <w:rPr>
                <w:rFonts w:ascii="Bookman Old Style" w:hAnsi="Bookman Old Style"/>
                <w:b/>
                <w:bCs/>
                <w:szCs w:val="24"/>
              </w:rPr>
              <w:t>CO1,CO2,CO3,CO4,CO5</w:t>
            </w:r>
          </w:p>
        </w:tc>
      </w:tr>
      <w:tr w:rsidR="00997C29" w:rsidRPr="00F9433B" w:rsidTr="00F9433B">
        <w:trPr>
          <w:trHeight w:val="577"/>
        </w:trPr>
        <w:tc>
          <w:tcPr>
            <w:tcW w:w="959" w:type="dxa"/>
            <w:vAlign w:val="center"/>
          </w:tcPr>
          <w:p w:rsidR="00997C29" w:rsidRPr="00F9433B" w:rsidRDefault="00997C29" w:rsidP="00575315">
            <w:pPr>
              <w:spacing w:after="0"/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4.</w:t>
            </w:r>
          </w:p>
        </w:tc>
        <w:tc>
          <w:tcPr>
            <w:tcW w:w="5953" w:type="dxa"/>
          </w:tcPr>
          <w:p w:rsidR="00997C29" w:rsidRPr="00E32C51" w:rsidRDefault="00997C29" w:rsidP="00213935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Arial"/>
                <w:color w:val="000000"/>
                <w:szCs w:val="24"/>
                <w:lang w:val="en-IN"/>
              </w:rPr>
            </w:pPr>
            <w:r>
              <w:rPr>
                <w:rFonts w:ascii="Bookman Old Style" w:hAnsi="Bookman Old Style" w:cs="Arial"/>
                <w:color w:val="000000"/>
                <w:szCs w:val="24"/>
                <w:lang w:val="en-IN"/>
              </w:rPr>
              <w:t>Apply technical knowledge for a given problem and express with an effective oral communication</w:t>
            </w:r>
          </w:p>
        </w:tc>
        <w:tc>
          <w:tcPr>
            <w:tcW w:w="2977" w:type="dxa"/>
          </w:tcPr>
          <w:p w:rsidR="00997C29" w:rsidRPr="00F9433B" w:rsidRDefault="00997C29" w:rsidP="00575315">
            <w:pPr>
              <w:rPr>
                <w:rFonts w:ascii="Bookman Old Style" w:hAnsi="Bookman Old Style"/>
              </w:rPr>
            </w:pPr>
            <w:r w:rsidRPr="00F9433B">
              <w:rPr>
                <w:rFonts w:ascii="Bookman Old Style" w:hAnsi="Bookman Old Style"/>
                <w:b/>
                <w:bCs/>
                <w:szCs w:val="24"/>
              </w:rPr>
              <w:t>CO1,CO2,CO3,CO4,CO5</w:t>
            </w:r>
          </w:p>
        </w:tc>
      </w:tr>
      <w:tr w:rsidR="00997C29" w:rsidRPr="00F9433B" w:rsidTr="00F9433B">
        <w:trPr>
          <w:trHeight w:val="502"/>
        </w:trPr>
        <w:tc>
          <w:tcPr>
            <w:tcW w:w="959" w:type="dxa"/>
            <w:vAlign w:val="center"/>
          </w:tcPr>
          <w:p w:rsidR="00997C29" w:rsidRPr="00F9433B" w:rsidRDefault="00997C29" w:rsidP="00575315">
            <w:pPr>
              <w:spacing w:after="0"/>
              <w:jc w:val="center"/>
              <w:rPr>
                <w:rFonts w:ascii="Bookman Old Style" w:hAnsi="Bookman Old Style"/>
                <w:b/>
                <w:szCs w:val="24"/>
              </w:rPr>
            </w:pPr>
            <w:r w:rsidRPr="00F9433B">
              <w:rPr>
                <w:rFonts w:ascii="Bookman Old Style" w:hAnsi="Bookman Old Style"/>
                <w:b/>
                <w:szCs w:val="24"/>
              </w:rPr>
              <w:t>5.</w:t>
            </w:r>
          </w:p>
        </w:tc>
        <w:tc>
          <w:tcPr>
            <w:tcW w:w="5953" w:type="dxa"/>
          </w:tcPr>
          <w:p w:rsidR="00997C29" w:rsidRPr="00E32C51" w:rsidRDefault="00997C29" w:rsidP="00213935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Arial"/>
                <w:color w:val="000000"/>
                <w:szCs w:val="24"/>
                <w:lang w:val="en-IN"/>
              </w:rPr>
            </w:pPr>
            <w:r>
              <w:rPr>
                <w:rFonts w:ascii="Bookman Old Style" w:hAnsi="Bookman Old Style" w:cs="Arial"/>
                <w:color w:val="000000"/>
                <w:szCs w:val="24"/>
                <w:lang w:val="en-IN"/>
              </w:rPr>
              <w:t>Analyze outputs using given constraints</w:t>
            </w:r>
          </w:p>
        </w:tc>
        <w:tc>
          <w:tcPr>
            <w:tcW w:w="2977" w:type="dxa"/>
          </w:tcPr>
          <w:p w:rsidR="00997C29" w:rsidRPr="00F9433B" w:rsidRDefault="00997C29" w:rsidP="00575315">
            <w:pPr>
              <w:rPr>
                <w:rFonts w:ascii="Bookman Old Style" w:hAnsi="Bookman Old Style"/>
              </w:rPr>
            </w:pPr>
            <w:r w:rsidRPr="00F9433B">
              <w:rPr>
                <w:rFonts w:ascii="Bookman Old Style" w:hAnsi="Bookman Old Style"/>
                <w:b/>
                <w:bCs/>
                <w:szCs w:val="24"/>
              </w:rPr>
              <w:t>CO1,CO2,CO3,CO4,CO5</w:t>
            </w:r>
          </w:p>
        </w:tc>
      </w:tr>
    </w:tbl>
    <w:p w:rsidR="00F9433B" w:rsidRDefault="00F9433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F9433B" w:rsidRDefault="00F9433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997C29" w:rsidRDefault="00997C29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997C29" w:rsidRDefault="00997C29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997C29" w:rsidRDefault="00997C29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997C29" w:rsidRDefault="00997C29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997C29" w:rsidRDefault="00997C29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:rsidR="00612027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lastRenderedPageBreak/>
        <w:t>CO-PO Mapping</w:t>
      </w:r>
    </w:p>
    <w:p w:rsidR="00AE10C7" w:rsidRPr="009508A0" w:rsidRDefault="00AE10C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0610" w:type="dxa"/>
        <w:jc w:val="center"/>
        <w:tblLook w:val="04A0" w:firstRow="1" w:lastRow="0" w:firstColumn="1" w:lastColumn="0" w:noHBand="0" w:noVBand="1"/>
      </w:tblPr>
      <w:tblGrid>
        <w:gridCol w:w="676"/>
        <w:gridCol w:w="661"/>
        <w:gridCol w:w="661"/>
        <w:gridCol w:w="661"/>
        <w:gridCol w:w="661"/>
        <w:gridCol w:w="661"/>
        <w:gridCol w:w="661"/>
        <w:gridCol w:w="661"/>
        <w:gridCol w:w="661"/>
        <w:gridCol w:w="661"/>
        <w:gridCol w:w="797"/>
        <w:gridCol w:w="797"/>
        <w:gridCol w:w="797"/>
        <w:gridCol w:w="797"/>
        <w:gridCol w:w="797"/>
      </w:tblGrid>
      <w:tr w:rsidR="00612027" w:rsidRPr="00232C29" w:rsidTr="00232C29">
        <w:trPr>
          <w:trHeight w:val="422"/>
          <w:jc w:val="center"/>
        </w:trPr>
        <w:tc>
          <w:tcPr>
            <w:tcW w:w="10606" w:type="dxa"/>
            <w:gridSpan w:val="15"/>
          </w:tcPr>
          <w:p w:rsidR="00612027" w:rsidRPr="00232C29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232C29" w:rsidTr="00232C29">
        <w:trPr>
          <w:trHeight w:val="422"/>
          <w:jc w:val="center"/>
        </w:trPr>
        <w:tc>
          <w:tcPr>
            <w:tcW w:w="676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1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2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3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4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5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6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7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8</w:t>
            </w:r>
          </w:p>
        </w:tc>
        <w:tc>
          <w:tcPr>
            <w:tcW w:w="661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9</w:t>
            </w:r>
          </w:p>
        </w:tc>
        <w:tc>
          <w:tcPr>
            <w:tcW w:w="797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10</w:t>
            </w:r>
          </w:p>
        </w:tc>
        <w:tc>
          <w:tcPr>
            <w:tcW w:w="797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11</w:t>
            </w:r>
          </w:p>
        </w:tc>
        <w:tc>
          <w:tcPr>
            <w:tcW w:w="797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O12</w:t>
            </w:r>
          </w:p>
        </w:tc>
        <w:tc>
          <w:tcPr>
            <w:tcW w:w="797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SO1</w:t>
            </w:r>
          </w:p>
        </w:tc>
        <w:tc>
          <w:tcPr>
            <w:tcW w:w="797" w:type="dxa"/>
          </w:tcPr>
          <w:p w:rsidR="00612027" w:rsidRPr="00232C29" w:rsidRDefault="00612027" w:rsidP="00A15305">
            <w:pP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PSO2</w:t>
            </w:r>
          </w:p>
        </w:tc>
      </w:tr>
      <w:tr w:rsidR="00612027" w:rsidRPr="00232C29" w:rsidTr="00232C29">
        <w:trPr>
          <w:trHeight w:val="422"/>
          <w:jc w:val="center"/>
        </w:trPr>
        <w:tc>
          <w:tcPr>
            <w:tcW w:w="676" w:type="dxa"/>
            <w:shd w:val="clear" w:color="auto" w:fill="FFFFFF" w:themeFill="background1"/>
            <w:vAlign w:val="center"/>
          </w:tcPr>
          <w:p w:rsidR="00612027" w:rsidRPr="00232C29" w:rsidRDefault="00612027" w:rsidP="009F616B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1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612027" w:rsidRPr="00232C29" w:rsidRDefault="00CE1158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612027" w:rsidRPr="00232C29" w:rsidRDefault="00612027" w:rsidP="00C173E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</w:tr>
      <w:tr w:rsidR="001752B1" w:rsidRPr="00232C29" w:rsidTr="00232C29">
        <w:trPr>
          <w:trHeight w:val="422"/>
          <w:jc w:val="center"/>
        </w:trPr>
        <w:tc>
          <w:tcPr>
            <w:tcW w:w="676" w:type="dxa"/>
            <w:shd w:val="clear" w:color="auto" w:fill="FFFFFF" w:themeFill="background1"/>
            <w:vAlign w:val="center"/>
          </w:tcPr>
          <w:p w:rsidR="001752B1" w:rsidRPr="00232C29" w:rsidRDefault="001752B1" w:rsidP="009F616B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2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1752B1" w:rsidRPr="00232C29" w:rsidRDefault="00D729A0" w:rsidP="004E4DF9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1752B1" w:rsidRPr="00232C29" w:rsidRDefault="001752B1" w:rsidP="004E4DF9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1752B1" w:rsidRPr="00232C29" w:rsidRDefault="001752B1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C173ED" w:rsidRPr="00232C29" w:rsidTr="00232C29">
        <w:trPr>
          <w:trHeight w:val="422"/>
          <w:jc w:val="center"/>
        </w:trPr>
        <w:tc>
          <w:tcPr>
            <w:tcW w:w="676" w:type="dxa"/>
            <w:shd w:val="clear" w:color="auto" w:fill="FFFFFF" w:themeFill="background1"/>
            <w:vAlign w:val="center"/>
          </w:tcPr>
          <w:p w:rsidR="00C173ED" w:rsidRPr="00232C29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3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C173ED" w:rsidRPr="00232C29" w:rsidTr="00232C29">
        <w:trPr>
          <w:trHeight w:val="422"/>
          <w:jc w:val="center"/>
        </w:trPr>
        <w:tc>
          <w:tcPr>
            <w:tcW w:w="676" w:type="dxa"/>
            <w:shd w:val="clear" w:color="auto" w:fill="FFFFFF" w:themeFill="background1"/>
            <w:vAlign w:val="center"/>
          </w:tcPr>
          <w:p w:rsidR="00C173ED" w:rsidRPr="00232C29" w:rsidRDefault="00C173ED" w:rsidP="009F616B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4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D729A0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EF5F16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C173ED" w:rsidRPr="00232C29" w:rsidRDefault="00C173ED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E32C51" w:rsidRPr="00232C29" w:rsidTr="00232C29">
        <w:trPr>
          <w:trHeight w:val="422"/>
          <w:jc w:val="center"/>
        </w:trPr>
        <w:tc>
          <w:tcPr>
            <w:tcW w:w="676" w:type="dxa"/>
            <w:shd w:val="clear" w:color="auto" w:fill="FFFFFF" w:themeFill="background1"/>
            <w:vAlign w:val="center"/>
          </w:tcPr>
          <w:p w:rsidR="00E32C51" w:rsidRPr="00232C29" w:rsidRDefault="00E32C51" w:rsidP="009F616B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5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232C29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√</w:t>
            </w: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61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:rsidR="00E32C51" w:rsidRPr="00232C29" w:rsidRDefault="00E32C51" w:rsidP="00C173E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</w:tbl>
    <w:p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394"/>
        <w:gridCol w:w="3661"/>
        <w:gridCol w:w="3305"/>
      </w:tblGrid>
      <w:tr w:rsidR="00E32C51" w:rsidRPr="009508A0" w:rsidTr="00741AFC">
        <w:trPr>
          <w:trHeight w:val="218"/>
        </w:trPr>
        <w:tc>
          <w:tcPr>
            <w:tcW w:w="2394" w:type="dxa"/>
            <w:vMerge w:val="restart"/>
            <w:vAlign w:val="center"/>
          </w:tcPr>
          <w:p w:rsidR="00E32C51" w:rsidRPr="00BE5595" w:rsidRDefault="00997C29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</w:rPr>
            </w:pPr>
            <w:r>
              <w:rPr>
                <w:rFonts w:ascii="Bookman Old Style" w:hAnsi="Bookman Old Style" w:cs="Times New Roman"/>
                <w:b/>
                <w:szCs w:val="24"/>
              </w:rPr>
              <w:t>SEE</w:t>
            </w:r>
          </w:p>
        </w:tc>
        <w:tc>
          <w:tcPr>
            <w:tcW w:w="3661" w:type="dxa"/>
            <w:shd w:val="clear" w:color="auto" w:fill="31849B" w:themeFill="accent5" w:themeFillShade="BF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3305" w:type="dxa"/>
            <w:shd w:val="clear" w:color="auto" w:fill="31849B" w:themeFill="accent5" w:themeFillShade="BF"/>
            <w:vAlign w:val="center"/>
          </w:tcPr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E32C51" w:rsidRPr="009508A0" w:rsidTr="00741AFC">
        <w:trPr>
          <w:trHeight w:val="442"/>
        </w:trPr>
        <w:tc>
          <w:tcPr>
            <w:tcW w:w="2394" w:type="dxa"/>
            <w:vMerge/>
          </w:tcPr>
          <w:p w:rsidR="00E32C51" w:rsidRPr="00BE5595" w:rsidRDefault="00E32C51" w:rsidP="00A15305">
            <w:pPr>
              <w:rPr>
                <w:rFonts w:ascii="Bookman Old Style" w:hAnsi="Bookman Old Style" w:cs="Times New Roman"/>
                <w:b/>
                <w:szCs w:val="24"/>
              </w:rPr>
            </w:pPr>
          </w:p>
        </w:tc>
        <w:tc>
          <w:tcPr>
            <w:tcW w:w="3661" w:type="dxa"/>
            <w:vAlign w:val="center"/>
          </w:tcPr>
          <w:p w:rsidR="00E32C51" w:rsidRPr="009508A0" w:rsidRDefault="00997C29" w:rsidP="00E32C5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Report</w:t>
            </w:r>
          </w:p>
        </w:tc>
        <w:tc>
          <w:tcPr>
            <w:tcW w:w="3305" w:type="dxa"/>
            <w:vAlign w:val="center"/>
          </w:tcPr>
          <w:p w:rsidR="00E32C51" w:rsidRPr="009508A0" w:rsidRDefault="00997C29" w:rsidP="00E32C5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1</w:t>
            </w:r>
            <w:r w:rsidR="00E32C51"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E32C51" w:rsidRPr="009508A0" w:rsidTr="00741AFC">
        <w:trPr>
          <w:trHeight w:val="442"/>
        </w:trPr>
        <w:tc>
          <w:tcPr>
            <w:tcW w:w="2394" w:type="dxa"/>
            <w:vMerge/>
          </w:tcPr>
          <w:p w:rsidR="00E32C51" w:rsidRPr="00BE5595" w:rsidRDefault="00E32C51" w:rsidP="00A15305">
            <w:pPr>
              <w:rPr>
                <w:rFonts w:ascii="Bookman Old Style" w:hAnsi="Bookman Old Style" w:cs="Times New Roman"/>
                <w:b/>
                <w:szCs w:val="24"/>
              </w:rPr>
            </w:pPr>
          </w:p>
        </w:tc>
        <w:tc>
          <w:tcPr>
            <w:tcW w:w="3661" w:type="dxa"/>
            <w:vAlign w:val="center"/>
          </w:tcPr>
          <w:p w:rsidR="00E32C51" w:rsidRPr="009508A0" w:rsidRDefault="00997C29" w:rsidP="00E32C5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Sem End</w:t>
            </w:r>
            <w:r w:rsidR="00E32C51">
              <w:rPr>
                <w:rFonts w:ascii="Bookman Old Style" w:hAnsi="Bookman Old Style" w:cs="Times New Roman"/>
                <w:szCs w:val="24"/>
              </w:rPr>
              <w:t xml:space="preserve"> Examination</w:t>
            </w:r>
          </w:p>
        </w:tc>
        <w:tc>
          <w:tcPr>
            <w:tcW w:w="3305" w:type="dxa"/>
            <w:vAlign w:val="center"/>
          </w:tcPr>
          <w:p w:rsidR="00E32C51" w:rsidRPr="009508A0" w:rsidRDefault="00997C29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>
              <w:rPr>
                <w:rFonts w:ascii="Bookman Old Style" w:hAnsi="Bookman Old Style" w:cs="Times New Roman"/>
                <w:szCs w:val="24"/>
              </w:rPr>
              <w:t>3</w:t>
            </w:r>
            <w:r w:rsidR="00E32C51"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  <w:p w:rsidR="00E32C51" w:rsidRPr="009508A0" w:rsidRDefault="00E32C51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</w:tr>
      <w:tr w:rsidR="00E32C51" w:rsidRPr="009508A0" w:rsidTr="00741AFC">
        <w:trPr>
          <w:trHeight w:val="442"/>
        </w:trPr>
        <w:tc>
          <w:tcPr>
            <w:tcW w:w="6055" w:type="dxa"/>
            <w:gridSpan w:val="2"/>
            <w:vAlign w:val="center"/>
          </w:tcPr>
          <w:p w:rsidR="00E32C51" w:rsidRPr="00E32C51" w:rsidRDefault="00E32C51" w:rsidP="00E32C51">
            <w:pPr>
              <w:jc w:val="center"/>
              <w:rPr>
                <w:rFonts w:ascii="Bookman Old Style" w:hAnsi="Bookman Old Style" w:cs="Times New Roman"/>
                <w:b/>
                <w:szCs w:val="24"/>
              </w:rPr>
            </w:pPr>
            <w:r w:rsidRPr="00E32C51">
              <w:rPr>
                <w:rFonts w:ascii="Bookman Old Style" w:hAnsi="Bookman Old Style" w:cs="Times New Roman"/>
                <w:b/>
                <w:szCs w:val="24"/>
              </w:rPr>
              <w:t>Total</w:t>
            </w:r>
          </w:p>
        </w:tc>
        <w:tc>
          <w:tcPr>
            <w:tcW w:w="3305" w:type="dxa"/>
            <w:vAlign w:val="center"/>
          </w:tcPr>
          <w:p w:rsidR="00E32C51" w:rsidRPr="00741AFC" w:rsidRDefault="00E32C51" w:rsidP="00E32C51">
            <w:pPr>
              <w:jc w:val="center"/>
              <w:rPr>
                <w:rFonts w:ascii="Bookman Old Style" w:hAnsi="Bookman Old Style" w:cs="Times New Roman"/>
                <w:b/>
                <w:szCs w:val="24"/>
              </w:rPr>
            </w:pPr>
            <w:r w:rsidRPr="00741AFC">
              <w:rPr>
                <w:rFonts w:ascii="Bookman Old Style" w:hAnsi="Bookman Old Style" w:cs="Times New Roman"/>
                <w:b/>
                <w:szCs w:val="24"/>
              </w:rPr>
              <w:t>50</w:t>
            </w:r>
          </w:p>
        </w:tc>
      </w:tr>
    </w:tbl>
    <w:p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:rsidR="001752B1" w:rsidRDefault="001752B1" w:rsidP="00612027">
      <w:pPr>
        <w:rPr>
          <w:rFonts w:ascii="Bookman Old Style" w:hAnsi="Bookman Old Style" w:cs="Times New Roman"/>
          <w:sz w:val="24"/>
          <w:szCs w:val="24"/>
          <w:lang w:val="en-IN"/>
        </w:rPr>
      </w:pPr>
    </w:p>
    <w:p w:rsidR="00741AFC" w:rsidRPr="009508A0" w:rsidRDefault="00741AFC" w:rsidP="00741AFC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:rsidR="00741AFC" w:rsidRDefault="00741AFC" w:rsidP="00741AFC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p w:rsidR="00741AFC" w:rsidRPr="009508A0" w:rsidRDefault="00741AFC" w:rsidP="00741AFC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20"/>
        <w:gridCol w:w="4622"/>
      </w:tblGrid>
      <w:tr w:rsidR="00741AFC" w:rsidRPr="009508A0" w:rsidTr="00575315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:rsidR="00741AFC" w:rsidRPr="009508A0" w:rsidRDefault="00741AFC" w:rsidP="0057531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 xml:space="preserve"> marks</w:t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 xml:space="preserve"> towards PO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 xml:space="preserve"> through CO’s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:rsidR="00741AFC" w:rsidRPr="009508A0" w:rsidRDefault="00741AFC" w:rsidP="0057531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741AFC" w:rsidRPr="009508A0" w:rsidTr="00575315">
        <w:trPr>
          <w:trHeight w:val="432"/>
          <w:jc w:val="center"/>
        </w:trPr>
        <w:tc>
          <w:tcPr>
            <w:tcW w:w="4788" w:type="dxa"/>
            <w:vAlign w:val="center"/>
          </w:tcPr>
          <w:p w:rsidR="00741AFC" w:rsidRPr="009508A0" w:rsidRDefault="00741AFC" w:rsidP="0057531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>
              <w:rPr>
                <w:rFonts w:ascii="Bookman Old Style" w:hAnsi="Bookman Old Style" w:cs="Times New Roman"/>
                <w:szCs w:val="24"/>
              </w:rPr>
              <w:t>=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:rsidR="00741AFC" w:rsidRPr="009508A0" w:rsidRDefault="00741AFC" w:rsidP="0057531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741AFC" w:rsidRPr="009508A0" w:rsidTr="00575315">
        <w:trPr>
          <w:trHeight w:val="432"/>
          <w:jc w:val="center"/>
        </w:trPr>
        <w:tc>
          <w:tcPr>
            <w:tcW w:w="4788" w:type="dxa"/>
            <w:vAlign w:val="center"/>
          </w:tcPr>
          <w:p w:rsidR="00741AFC" w:rsidRPr="009508A0" w:rsidRDefault="00741AFC" w:rsidP="0057531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>
              <w:rPr>
                <w:rFonts w:ascii="Bookman Old Style" w:hAnsi="Bookman Old Style" w:cs="Times New Roman"/>
                <w:szCs w:val="24"/>
              </w:rPr>
              <w:t>=10% and &lt;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:rsidR="00741AFC" w:rsidRPr="009508A0" w:rsidRDefault="00741AFC" w:rsidP="0057531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741AFC" w:rsidRPr="009508A0" w:rsidTr="00575315">
        <w:trPr>
          <w:trHeight w:val="432"/>
          <w:jc w:val="center"/>
        </w:trPr>
        <w:tc>
          <w:tcPr>
            <w:tcW w:w="4788" w:type="dxa"/>
            <w:vAlign w:val="center"/>
          </w:tcPr>
          <w:p w:rsidR="00741AFC" w:rsidRPr="009508A0" w:rsidRDefault="00741AFC" w:rsidP="0057531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 10% of total marks </w:t>
            </w:r>
          </w:p>
        </w:tc>
        <w:tc>
          <w:tcPr>
            <w:tcW w:w="4788" w:type="dxa"/>
            <w:vAlign w:val="center"/>
          </w:tcPr>
          <w:p w:rsidR="00741AFC" w:rsidRPr="009508A0" w:rsidRDefault="00741AFC" w:rsidP="0057531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:rsidR="00E32C51" w:rsidRDefault="00E32C51" w:rsidP="00612027">
      <w:pPr>
        <w:rPr>
          <w:rFonts w:ascii="Bookman Old Style" w:hAnsi="Bookman Old Style" w:cs="Times New Roman"/>
          <w:sz w:val="24"/>
          <w:szCs w:val="24"/>
          <w:lang w:val="en-IN"/>
        </w:rPr>
      </w:pPr>
    </w:p>
    <w:p w:rsidR="00E32C51" w:rsidRDefault="00E32C51" w:rsidP="00612027">
      <w:pPr>
        <w:rPr>
          <w:rFonts w:ascii="Bookman Old Style" w:hAnsi="Bookman Old Style" w:cs="Times New Roman"/>
          <w:sz w:val="24"/>
          <w:szCs w:val="24"/>
          <w:lang w:val="en-IN"/>
        </w:rPr>
      </w:pPr>
    </w:p>
    <w:p w:rsidR="00E32C51" w:rsidRDefault="00E32C51" w:rsidP="00612027">
      <w:pPr>
        <w:rPr>
          <w:rFonts w:ascii="Bookman Old Style" w:hAnsi="Bookman Old Style" w:cs="Times New Roman"/>
          <w:sz w:val="24"/>
          <w:szCs w:val="24"/>
          <w:lang w:val="en-IN"/>
        </w:rPr>
      </w:pPr>
    </w:p>
    <w:p w:rsidR="0091144F" w:rsidRDefault="0091144F" w:rsidP="00612027">
      <w:pPr>
        <w:rPr>
          <w:rFonts w:ascii="Bookman Old Style" w:hAnsi="Bookman Old Style" w:cs="Times New Roman"/>
          <w:sz w:val="24"/>
          <w:szCs w:val="24"/>
          <w:lang w:val="en-IN"/>
        </w:rPr>
        <w:sectPr w:rsidR="0091144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1752B1" w:rsidRPr="009508A0" w:rsidRDefault="001752B1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11107" w:type="dxa"/>
        <w:jc w:val="center"/>
        <w:tblLayout w:type="fixed"/>
        <w:tblLook w:val="04A0" w:firstRow="1" w:lastRow="0" w:firstColumn="1" w:lastColumn="0" w:noHBand="0" w:noVBand="1"/>
      </w:tblPr>
      <w:tblGrid>
        <w:gridCol w:w="834"/>
        <w:gridCol w:w="1968"/>
        <w:gridCol w:w="1134"/>
        <w:gridCol w:w="851"/>
        <w:gridCol w:w="1264"/>
        <w:gridCol w:w="1264"/>
        <w:gridCol w:w="1264"/>
        <w:gridCol w:w="1264"/>
        <w:gridCol w:w="1264"/>
      </w:tblGrid>
      <w:tr w:rsidR="00997C29" w:rsidRPr="009508A0" w:rsidTr="00997C29">
        <w:trPr>
          <w:trHeight w:val="1390"/>
          <w:jc w:val="center"/>
        </w:trPr>
        <w:tc>
          <w:tcPr>
            <w:tcW w:w="834" w:type="dxa"/>
            <w:shd w:val="clear" w:color="auto" w:fill="31849B" w:themeFill="accent5" w:themeFillShade="BF"/>
            <w:vAlign w:val="center"/>
          </w:tcPr>
          <w:p w:rsidR="00997C29" w:rsidRPr="009508A0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1968" w:type="dxa"/>
            <w:shd w:val="clear" w:color="auto" w:fill="31849B" w:themeFill="accent5" w:themeFillShade="BF"/>
            <w:vAlign w:val="center"/>
          </w:tcPr>
          <w:p w:rsidR="00997C29" w:rsidRPr="009508A0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1134" w:type="dxa"/>
            <w:shd w:val="clear" w:color="auto" w:fill="31849B" w:themeFill="accent5" w:themeFillShade="BF"/>
            <w:vAlign w:val="center"/>
          </w:tcPr>
          <w:p w:rsidR="00997C29" w:rsidRPr="009508A0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997C29" w:rsidRPr="009508A0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Report</w:t>
            </w:r>
          </w:p>
        </w:tc>
        <w:tc>
          <w:tcPr>
            <w:tcW w:w="1264" w:type="dxa"/>
            <w:shd w:val="clear" w:color="auto" w:fill="31849B" w:themeFill="accent5" w:themeFillShade="BF"/>
            <w:vAlign w:val="center"/>
          </w:tcPr>
          <w:p w:rsidR="00997C29" w:rsidRPr="009508A0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:rsidR="00997C29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264" w:type="dxa"/>
            <w:shd w:val="clear" w:color="auto" w:fill="31849B" w:themeFill="accent5" w:themeFillShade="BF"/>
            <w:vAlign w:val="center"/>
          </w:tcPr>
          <w:p w:rsidR="00997C29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Total</w:t>
            </w:r>
          </w:p>
          <w:p w:rsidR="00997C29" w:rsidRPr="009508A0" w:rsidRDefault="00997C29" w:rsidP="00997C29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(Report+SEE)</w:t>
            </w:r>
          </w:p>
        </w:tc>
        <w:tc>
          <w:tcPr>
            <w:tcW w:w="1264" w:type="dxa"/>
            <w:shd w:val="clear" w:color="auto" w:fill="31849B" w:themeFill="accent5" w:themeFillShade="BF"/>
            <w:vAlign w:val="center"/>
          </w:tcPr>
          <w:p w:rsidR="00997C29" w:rsidRDefault="00997C29" w:rsidP="0057531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Percentage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</w:t>
            </w:r>
          </w:p>
          <w:p w:rsidR="00997C29" w:rsidRPr="009508A0" w:rsidRDefault="00997C29" w:rsidP="0057531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(%)</w:t>
            </w:r>
          </w:p>
        </w:tc>
        <w:tc>
          <w:tcPr>
            <w:tcW w:w="1264" w:type="dxa"/>
            <w:shd w:val="clear" w:color="auto" w:fill="31849B" w:themeFill="accent5" w:themeFillShade="BF"/>
            <w:textDirection w:val="btLr"/>
            <w:vAlign w:val="center"/>
          </w:tcPr>
          <w:p w:rsidR="00997C29" w:rsidRPr="009508A0" w:rsidRDefault="00997C29" w:rsidP="00575315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trength of Correlation</w:t>
            </w:r>
          </w:p>
        </w:tc>
        <w:tc>
          <w:tcPr>
            <w:tcW w:w="1264" w:type="dxa"/>
            <w:shd w:val="clear" w:color="auto" w:fill="31849B" w:themeFill="accent5" w:themeFillShade="BF"/>
            <w:vAlign w:val="center"/>
          </w:tcPr>
          <w:p w:rsidR="00997C29" w:rsidRPr="009508A0" w:rsidRDefault="00997C29" w:rsidP="0057531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PO</w:t>
            </w:r>
          </w:p>
        </w:tc>
      </w:tr>
      <w:tr w:rsidR="00997C29" w:rsidRPr="009508A0" w:rsidTr="00997C29">
        <w:trPr>
          <w:trHeight w:val="682"/>
          <w:jc w:val="center"/>
        </w:trPr>
        <w:tc>
          <w:tcPr>
            <w:tcW w:w="834" w:type="dxa"/>
            <w:shd w:val="clear" w:color="auto" w:fill="auto"/>
            <w:vAlign w:val="center"/>
          </w:tcPr>
          <w:p w:rsidR="00997C29" w:rsidRPr="009508A0" w:rsidRDefault="00997C29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:rsidR="00997C29" w:rsidRPr="009508A0" w:rsidRDefault="00997C29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97C29" w:rsidRPr="009508A0" w:rsidRDefault="00997C29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997C29" w:rsidRPr="00741AFC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 w:val="20"/>
                <w:lang w:val="en-IN"/>
              </w:rPr>
            </w:pPr>
          </w:p>
        </w:tc>
        <w:tc>
          <w:tcPr>
            <w:tcW w:w="1264" w:type="dxa"/>
          </w:tcPr>
          <w:p w:rsidR="00997C29" w:rsidRPr="00741AFC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 w:val="20"/>
                <w:lang w:val="en-IN"/>
              </w:rPr>
            </w:pPr>
          </w:p>
        </w:tc>
        <w:tc>
          <w:tcPr>
            <w:tcW w:w="1264" w:type="dxa"/>
          </w:tcPr>
          <w:p w:rsidR="00997C29" w:rsidRPr="00741AFC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 w:val="20"/>
                <w:lang w:val="en-IN"/>
              </w:rPr>
            </w:pPr>
          </w:p>
        </w:tc>
        <w:tc>
          <w:tcPr>
            <w:tcW w:w="1264" w:type="dxa"/>
          </w:tcPr>
          <w:p w:rsidR="00997C29" w:rsidRPr="00741AFC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 w:val="20"/>
                <w:lang w:val="en-IN"/>
              </w:rPr>
            </w:pPr>
          </w:p>
        </w:tc>
        <w:tc>
          <w:tcPr>
            <w:tcW w:w="1264" w:type="dxa"/>
          </w:tcPr>
          <w:p w:rsidR="00997C29" w:rsidRPr="00741AFC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 w:val="20"/>
                <w:lang w:val="en-IN"/>
              </w:rPr>
            </w:pPr>
          </w:p>
        </w:tc>
        <w:tc>
          <w:tcPr>
            <w:tcW w:w="1264" w:type="dxa"/>
          </w:tcPr>
          <w:p w:rsidR="00997C29" w:rsidRPr="00741AFC" w:rsidRDefault="00997C29" w:rsidP="00741AFC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 w:val="20"/>
                <w:lang w:val="en-IN"/>
              </w:rPr>
            </w:pPr>
          </w:p>
        </w:tc>
      </w:tr>
      <w:tr w:rsidR="00997C29" w:rsidRPr="009508A0" w:rsidTr="00997C29">
        <w:trPr>
          <w:trHeight w:val="508"/>
          <w:jc w:val="center"/>
        </w:trPr>
        <w:tc>
          <w:tcPr>
            <w:tcW w:w="834" w:type="dxa"/>
            <w:vAlign w:val="center"/>
          </w:tcPr>
          <w:p w:rsidR="00997C29" w:rsidRPr="00741AFC" w:rsidRDefault="00997C29" w:rsidP="00D11F74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741AFC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1968" w:type="dxa"/>
            <w:vAlign w:val="center"/>
          </w:tcPr>
          <w:p w:rsidR="00997C29" w:rsidRPr="009508A0" w:rsidRDefault="00997C29" w:rsidP="00C869C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134" w:type="dxa"/>
            <w:vAlign w:val="center"/>
          </w:tcPr>
          <w:p w:rsidR="00997C29" w:rsidRPr="009508A0" w:rsidRDefault="00997C29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851" w:type="dxa"/>
            <w:vAlign w:val="center"/>
          </w:tcPr>
          <w:p w:rsidR="00997C29" w:rsidRPr="009508A0" w:rsidRDefault="00BA4E96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-</w:t>
            </w:r>
          </w:p>
        </w:tc>
        <w:tc>
          <w:tcPr>
            <w:tcW w:w="1264" w:type="dxa"/>
            <w:vAlign w:val="center"/>
          </w:tcPr>
          <w:p w:rsidR="00997C29" w:rsidRDefault="00C535B4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  <w:p w:rsidR="00C535B4" w:rsidRDefault="00C535B4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264" w:type="dxa"/>
            <w:vAlign w:val="center"/>
          </w:tcPr>
          <w:p w:rsidR="00997C29" w:rsidRDefault="00C535B4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  <w:p w:rsidR="00C535B4" w:rsidRDefault="00C535B4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264" w:type="dxa"/>
            <w:vAlign w:val="center"/>
          </w:tcPr>
          <w:p w:rsidR="00997C29" w:rsidRDefault="00C535B4" w:rsidP="005F304F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  <w:r w:rsidR="00997C29">
              <w:rPr>
                <w:rFonts w:ascii="Bookman Old Style" w:hAnsi="Bookman Old Style" w:cs="Times New Roman"/>
                <w:sz w:val="20"/>
                <w:lang w:val="en-IN"/>
              </w:rPr>
              <w:t>%</w:t>
            </w:r>
          </w:p>
          <w:p w:rsidR="00C535B4" w:rsidRDefault="00C535B4" w:rsidP="005F304F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%</w:t>
            </w:r>
          </w:p>
        </w:tc>
        <w:tc>
          <w:tcPr>
            <w:tcW w:w="1264" w:type="dxa"/>
            <w:vAlign w:val="center"/>
          </w:tcPr>
          <w:p w:rsidR="00997C29" w:rsidRDefault="00C535B4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  <w:p w:rsidR="00C535B4" w:rsidRDefault="00C535B4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1264" w:type="dxa"/>
            <w:vAlign w:val="center"/>
          </w:tcPr>
          <w:p w:rsidR="00997C29" w:rsidRDefault="00997C29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  <w:p w:rsidR="00EF5F16" w:rsidRDefault="00EF5F16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</w:tr>
      <w:tr w:rsidR="00997C29" w:rsidRPr="009508A0" w:rsidTr="00997C29">
        <w:trPr>
          <w:trHeight w:val="711"/>
          <w:jc w:val="center"/>
        </w:trPr>
        <w:tc>
          <w:tcPr>
            <w:tcW w:w="834" w:type="dxa"/>
            <w:vAlign w:val="center"/>
          </w:tcPr>
          <w:p w:rsidR="00997C29" w:rsidRPr="00741AFC" w:rsidRDefault="00997C29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741AFC">
              <w:rPr>
                <w:rFonts w:ascii="Bookman Old Style" w:hAnsi="Bookman Old Style" w:cs="Times New Roman"/>
                <w:b/>
                <w:szCs w:val="24"/>
                <w:lang w:val="en-IN"/>
              </w:rPr>
              <w:t>CO2</w:t>
            </w:r>
          </w:p>
        </w:tc>
        <w:tc>
          <w:tcPr>
            <w:tcW w:w="1968" w:type="dxa"/>
            <w:vAlign w:val="center"/>
          </w:tcPr>
          <w:p w:rsidR="00997C29" w:rsidRPr="009508A0" w:rsidRDefault="00997C29" w:rsidP="0057531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Individual Performance </w:t>
            </w:r>
          </w:p>
        </w:tc>
        <w:tc>
          <w:tcPr>
            <w:tcW w:w="1134" w:type="dxa"/>
            <w:vAlign w:val="center"/>
          </w:tcPr>
          <w:p w:rsidR="00997C29" w:rsidRPr="009508A0" w:rsidRDefault="00997C29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851" w:type="dxa"/>
            <w:vAlign w:val="center"/>
          </w:tcPr>
          <w:p w:rsidR="00997C29" w:rsidRPr="009508A0" w:rsidRDefault="00BA4E96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-</w:t>
            </w:r>
          </w:p>
        </w:tc>
        <w:tc>
          <w:tcPr>
            <w:tcW w:w="1264" w:type="dxa"/>
            <w:vAlign w:val="center"/>
          </w:tcPr>
          <w:p w:rsidR="00997C29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  <w:tc>
          <w:tcPr>
            <w:tcW w:w="1264" w:type="dxa"/>
            <w:vAlign w:val="center"/>
          </w:tcPr>
          <w:p w:rsidR="00997C29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  <w:tc>
          <w:tcPr>
            <w:tcW w:w="1264" w:type="dxa"/>
            <w:vAlign w:val="center"/>
          </w:tcPr>
          <w:p w:rsidR="00997C29" w:rsidRDefault="005F304F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  <w:r w:rsidR="00997C29">
              <w:rPr>
                <w:rFonts w:ascii="Bookman Old Style" w:hAnsi="Bookman Old Style" w:cs="Times New Roman"/>
                <w:sz w:val="20"/>
                <w:lang w:val="en-IN"/>
              </w:rPr>
              <w:t>%</w:t>
            </w:r>
          </w:p>
          <w:p w:rsidR="00997C29" w:rsidRDefault="00997C29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264" w:type="dxa"/>
            <w:vAlign w:val="center"/>
          </w:tcPr>
          <w:p w:rsidR="00997C29" w:rsidRDefault="0087130D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  <w:p w:rsidR="00997C29" w:rsidRDefault="00997C29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264" w:type="dxa"/>
            <w:vAlign w:val="center"/>
          </w:tcPr>
          <w:p w:rsidR="00D916C3" w:rsidRDefault="00D916C3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  <w:p w:rsidR="00997C29" w:rsidRDefault="00997C29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997C29" w:rsidRPr="009508A0" w:rsidTr="00997C29">
        <w:trPr>
          <w:trHeight w:val="711"/>
          <w:jc w:val="center"/>
        </w:trPr>
        <w:tc>
          <w:tcPr>
            <w:tcW w:w="834" w:type="dxa"/>
            <w:vAlign w:val="center"/>
          </w:tcPr>
          <w:p w:rsidR="00997C29" w:rsidRPr="00741AFC" w:rsidRDefault="00997C29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741AFC">
              <w:rPr>
                <w:rFonts w:ascii="Bookman Old Style" w:hAnsi="Bookman Old Style" w:cs="Times New Roman"/>
                <w:b/>
                <w:szCs w:val="24"/>
                <w:lang w:val="en-IN"/>
              </w:rPr>
              <w:t>CO3</w:t>
            </w:r>
          </w:p>
        </w:tc>
        <w:tc>
          <w:tcPr>
            <w:tcW w:w="1968" w:type="dxa"/>
            <w:vAlign w:val="center"/>
          </w:tcPr>
          <w:p w:rsidR="00997C29" w:rsidRPr="009508A0" w:rsidRDefault="00BA4E96" w:rsidP="0057531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Record </w:t>
            </w:r>
            <w:r w:rsidR="00997C29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Preparation</w:t>
            </w:r>
          </w:p>
        </w:tc>
        <w:tc>
          <w:tcPr>
            <w:tcW w:w="1134" w:type="dxa"/>
            <w:vAlign w:val="center"/>
          </w:tcPr>
          <w:p w:rsidR="00997C29" w:rsidRPr="009508A0" w:rsidRDefault="00997C29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851" w:type="dxa"/>
            <w:vAlign w:val="center"/>
          </w:tcPr>
          <w:p w:rsidR="00997C29" w:rsidRPr="009508A0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r w:rsidR="00997C29"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264" w:type="dxa"/>
            <w:vAlign w:val="center"/>
          </w:tcPr>
          <w:p w:rsidR="00997C29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-</w:t>
            </w:r>
          </w:p>
        </w:tc>
        <w:tc>
          <w:tcPr>
            <w:tcW w:w="1264" w:type="dxa"/>
            <w:vAlign w:val="center"/>
          </w:tcPr>
          <w:p w:rsidR="00997C29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5</w:t>
            </w:r>
          </w:p>
        </w:tc>
        <w:tc>
          <w:tcPr>
            <w:tcW w:w="1264" w:type="dxa"/>
            <w:vAlign w:val="center"/>
          </w:tcPr>
          <w:p w:rsidR="00997C29" w:rsidRDefault="005F304F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0</w:t>
            </w:r>
            <w:r w:rsidR="00997C29">
              <w:rPr>
                <w:rFonts w:ascii="Bookman Old Style" w:hAnsi="Bookman Old Style" w:cs="Times New Roman"/>
                <w:sz w:val="20"/>
                <w:lang w:val="en-IN"/>
              </w:rPr>
              <w:t>%</w:t>
            </w:r>
          </w:p>
        </w:tc>
        <w:tc>
          <w:tcPr>
            <w:tcW w:w="1264" w:type="dxa"/>
            <w:vAlign w:val="center"/>
          </w:tcPr>
          <w:p w:rsidR="00997C29" w:rsidRDefault="005F304F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1264" w:type="dxa"/>
            <w:vAlign w:val="center"/>
          </w:tcPr>
          <w:p w:rsidR="00EF5F16" w:rsidRDefault="00EF5F16" w:rsidP="00EF5F16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</w:tr>
      <w:tr w:rsidR="00997C29" w:rsidRPr="009508A0" w:rsidTr="00997C29">
        <w:trPr>
          <w:trHeight w:val="500"/>
          <w:jc w:val="center"/>
        </w:trPr>
        <w:tc>
          <w:tcPr>
            <w:tcW w:w="834" w:type="dxa"/>
            <w:vAlign w:val="center"/>
          </w:tcPr>
          <w:p w:rsidR="00997C29" w:rsidRPr="00741AFC" w:rsidRDefault="00997C29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741AFC">
              <w:rPr>
                <w:rFonts w:ascii="Bookman Old Style" w:hAnsi="Bookman Old Style" w:cs="Times New Roman"/>
                <w:b/>
                <w:szCs w:val="24"/>
                <w:lang w:val="en-IN"/>
              </w:rPr>
              <w:t>CO4</w:t>
            </w:r>
          </w:p>
        </w:tc>
        <w:tc>
          <w:tcPr>
            <w:tcW w:w="1968" w:type="dxa"/>
            <w:vAlign w:val="center"/>
          </w:tcPr>
          <w:p w:rsidR="00997C29" w:rsidRPr="009508A0" w:rsidRDefault="00997C29" w:rsidP="0057531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Communication</w:t>
            </w:r>
          </w:p>
        </w:tc>
        <w:tc>
          <w:tcPr>
            <w:tcW w:w="1134" w:type="dxa"/>
            <w:vAlign w:val="center"/>
          </w:tcPr>
          <w:p w:rsidR="00997C29" w:rsidRPr="009508A0" w:rsidRDefault="00997C29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851" w:type="dxa"/>
            <w:vAlign w:val="center"/>
          </w:tcPr>
          <w:p w:rsidR="00997C29" w:rsidRPr="009508A0" w:rsidRDefault="00BA4E96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-</w:t>
            </w:r>
          </w:p>
        </w:tc>
        <w:tc>
          <w:tcPr>
            <w:tcW w:w="1264" w:type="dxa"/>
            <w:vAlign w:val="center"/>
          </w:tcPr>
          <w:p w:rsidR="00997C29" w:rsidRDefault="00997C29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  <w:tc>
          <w:tcPr>
            <w:tcW w:w="1264" w:type="dxa"/>
            <w:vAlign w:val="center"/>
          </w:tcPr>
          <w:p w:rsidR="00997C29" w:rsidRDefault="00C535B4" w:rsidP="005F304F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  <w:p w:rsidR="00C535B4" w:rsidRDefault="00C535B4" w:rsidP="005F304F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264" w:type="dxa"/>
            <w:vAlign w:val="center"/>
          </w:tcPr>
          <w:p w:rsidR="00997C29" w:rsidRDefault="00C535B4" w:rsidP="005F304F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r w:rsidR="005F304F">
              <w:rPr>
                <w:rFonts w:ascii="Bookman Old Style" w:hAnsi="Bookman Old Style" w:cs="Times New Roman"/>
                <w:sz w:val="20"/>
                <w:lang w:val="en-IN"/>
              </w:rPr>
              <w:t>0</w:t>
            </w:r>
            <w:r w:rsidR="00997C29">
              <w:rPr>
                <w:rFonts w:ascii="Bookman Old Style" w:hAnsi="Bookman Old Style" w:cs="Times New Roman"/>
                <w:sz w:val="20"/>
                <w:lang w:val="en-IN"/>
              </w:rPr>
              <w:t>%</w:t>
            </w:r>
          </w:p>
          <w:p w:rsidR="00801C20" w:rsidRDefault="00C535B4" w:rsidP="005F304F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%</w:t>
            </w:r>
          </w:p>
        </w:tc>
        <w:tc>
          <w:tcPr>
            <w:tcW w:w="1264" w:type="dxa"/>
            <w:vAlign w:val="center"/>
          </w:tcPr>
          <w:p w:rsidR="00997C29" w:rsidRDefault="00C535B4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  <w:p w:rsidR="00801C20" w:rsidRDefault="00C535B4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1264" w:type="dxa"/>
            <w:vAlign w:val="center"/>
          </w:tcPr>
          <w:p w:rsidR="00D916C3" w:rsidRDefault="00D916C3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  <w:p w:rsidR="00997C29" w:rsidRDefault="00EF5F16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</w:tr>
      <w:tr w:rsidR="00997C29" w:rsidRPr="009508A0" w:rsidTr="00997C29">
        <w:trPr>
          <w:trHeight w:val="580"/>
          <w:jc w:val="center"/>
        </w:trPr>
        <w:tc>
          <w:tcPr>
            <w:tcW w:w="834" w:type="dxa"/>
            <w:vAlign w:val="center"/>
          </w:tcPr>
          <w:p w:rsidR="00997C29" w:rsidRPr="00741AFC" w:rsidRDefault="00997C29" w:rsidP="0075231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741AFC">
              <w:rPr>
                <w:rFonts w:ascii="Bookman Old Style" w:hAnsi="Bookman Old Style" w:cs="Times New Roman"/>
                <w:b/>
                <w:szCs w:val="24"/>
                <w:lang w:val="en-IN"/>
              </w:rPr>
              <w:t>CO5</w:t>
            </w:r>
          </w:p>
        </w:tc>
        <w:tc>
          <w:tcPr>
            <w:tcW w:w="1968" w:type="dxa"/>
            <w:vAlign w:val="center"/>
          </w:tcPr>
          <w:p w:rsidR="00997C29" w:rsidRPr="009508A0" w:rsidRDefault="00997C29" w:rsidP="0057531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</w:t>
            </w:r>
          </w:p>
        </w:tc>
        <w:tc>
          <w:tcPr>
            <w:tcW w:w="1134" w:type="dxa"/>
            <w:vAlign w:val="center"/>
          </w:tcPr>
          <w:p w:rsidR="00997C29" w:rsidRPr="009508A0" w:rsidRDefault="00997C29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851" w:type="dxa"/>
            <w:vAlign w:val="center"/>
          </w:tcPr>
          <w:p w:rsidR="00997C29" w:rsidRPr="009508A0" w:rsidRDefault="00BA4E96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-</w:t>
            </w:r>
          </w:p>
        </w:tc>
        <w:tc>
          <w:tcPr>
            <w:tcW w:w="1264" w:type="dxa"/>
            <w:vAlign w:val="center"/>
          </w:tcPr>
          <w:p w:rsidR="00997C29" w:rsidRPr="009508A0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264" w:type="dxa"/>
            <w:vAlign w:val="center"/>
          </w:tcPr>
          <w:p w:rsidR="00997C29" w:rsidRDefault="005F304F" w:rsidP="00741AFC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</w:p>
        </w:tc>
        <w:tc>
          <w:tcPr>
            <w:tcW w:w="1264" w:type="dxa"/>
            <w:vAlign w:val="center"/>
          </w:tcPr>
          <w:p w:rsidR="00997C29" w:rsidRDefault="005F304F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r w:rsidR="00997C29">
              <w:rPr>
                <w:rFonts w:ascii="Bookman Old Style" w:hAnsi="Bookman Old Style" w:cs="Times New Roman"/>
                <w:sz w:val="20"/>
                <w:lang w:val="en-IN"/>
              </w:rPr>
              <w:t>0%</w:t>
            </w:r>
          </w:p>
        </w:tc>
        <w:tc>
          <w:tcPr>
            <w:tcW w:w="1264" w:type="dxa"/>
            <w:vAlign w:val="center"/>
          </w:tcPr>
          <w:p w:rsidR="00997C29" w:rsidRDefault="0087130D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1264" w:type="dxa"/>
            <w:vAlign w:val="center"/>
          </w:tcPr>
          <w:p w:rsidR="00997C29" w:rsidRDefault="00997C29" w:rsidP="00C869C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</w:tr>
    </w:tbl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p w:rsidR="00232C29" w:rsidRDefault="00232C29" w:rsidP="00612027">
      <w:pPr>
        <w:rPr>
          <w:rFonts w:ascii="Bookman Old Style" w:hAnsi="Bookman Old Style" w:cs="Times New Roman"/>
          <w:b/>
          <w:szCs w:val="24"/>
          <w:lang w:val="en-IN"/>
        </w:rPr>
        <w:sectPr w:rsidR="00232C29" w:rsidSect="006605C4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612027" w:rsidRPr="00B40DA0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lastRenderedPageBreak/>
        <w:t>Course Articulation Matrix:</w:t>
      </w:r>
    </w:p>
    <w:p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823" w:type="dxa"/>
        <w:jc w:val="center"/>
        <w:tblInd w:w="-583" w:type="dxa"/>
        <w:tblLayout w:type="fixed"/>
        <w:tblLook w:val="04A0" w:firstRow="1" w:lastRow="0" w:firstColumn="1" w:lastColumn="0" w:noHBand="0" w:noVBand="1"/>
      </w:tblPr>
      <w:tblGrid>
        <w:gridCol w:w="1183"/>
        <w:gridCol w:w="705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612027" w:rsidRPr="009508A0" w:rsidTr="001324D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ontribution of Course Outcomes towards achievement of Program Outcomes &amp; Strength of correlations (3:Substantial, 2: Moderate, 1:Slight)</w:t>
            </w:r>
          </w:p>
        </w:tc>
      </w:tr>
      <w:tr w:rsidR="00612027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05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87130D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87130D" w:rsidRPr="00BA4CE8" w:rsidRDefault="0087130D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705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2</w:t>
            </w:r>
          </w:p>
        </w:tc>
        <w:tc>
          <w:tcPr>
            <w:tcW w:w="772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</w:tr>
      <w:tr w:rsidR="0087130D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87130D" w:rsidRPr="00BA4CE8" w:rsidRDefault="0087130D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705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2</w:t>
            </w: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87130D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87130D" w:rsidRPr="00BA4CE8" w:rsidRDefault="0087130D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705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3</w:t>
            </w: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87130D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87130D" w:rsidRPr="00BA4CE8" w:rsidRDefault="0087130D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705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2</w:t>
            </w: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2</w:t>
            </w:r>
            <w:bookmarkStart w:id="0" w:name="_GoBack"/>
            <w:bookmarkEnd w:id="0"/>
          </w:p>
        </w:tc>
        <w:tc>
          <w:tcPr>
            <w:tcW w:w="774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87130D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87130D" w:rsidRPr="00BA4CE8" w:rsidRDefault="0087130D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lang w:val="en-IN"/>
              </w:rPr>
              <w:t>CO5</w:t>
            </w:r>
          </w:p>
        </w:tc>
        <w:tc>
          <w:tcPr>
            <w:tcW w:w="705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C535B4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774" w:type="dxa"/>
            <w:vAlign w:val="center"/>
          </w:tcPr>
          <w:p w:rsidR="0087130D" w:rsidRPr="00232C29" w:rsidRDefault="0087130D" w:rsidP="00213935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232C29" w:rsidRPr="009508A0" w:rsidTr="00717B78">
        <w:trPr>
          <w:trHeight w:val="463"/>
          <w:jc w:val="center"/>
        </w:trPr>
        <w:tc>
          <w:tcPr>
            <w:tcW w:w="1183" w:type="dxa"/>
            <w:vAlign w:val="center"/>
          </w:tcPr>
          <w:p w:rsidR="00232C29" w:rsidRPr="001218A0" w:rsidRDefault="00232C29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1218A0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705" w:type="dxa"/>
            <w:vAlign w:val="center"/>
          </w:tcPr>
          <w:p w:rsidR="00232C29" w:rsidRPr="001218A0" w:rsidRDefault="00C535B4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639" w:type="dxa"/>
            <w:vAlign w:val="center"/>
          </w:tcPr>
          <w:p w:rsidR="00232C29" w:rsidRPr="001218A0" w:rsidRDefault="00C535B4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63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639" w:type="dxa"/>
            <w:vAlign w:val="center"/>
          </w:tcPr>
          <w:p w:rsidR="00232C29" w:rsidRPr="001218A0" w:rsidRDefault="00C535B4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759" w:type="dxa"/>
            <w:vAlign w:val="center"/>
          </w:tcPr>
          <w:p w:rsidR="00232C29" w:rsidRPr="001218A0" w:rsidRDefault="00C535B4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  <w:t>2.5</w:t>
            </w:r>
          </w:p>
        </w:tc>
        <w:tc>
          <w:tcPr>
            <w:tcW w:w="759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:rsidR="00232C29" w:rsidRPr="001218A0" w:rsidRDefault="00EF5F16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772" w:type="dxa"/>
            <w:vAlign w:val="center"/>
          </w:tcPr>
          <w:p w:rsidR="00232C29" w:rsidRPr="001218A0" w:rsidRDefault="00EF5F16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774" w:type="dxa"/>
            <w:vAlign w:val="center"/>
          </w:tcPr>
          <w:p w:rsidR="00232C29" w:rsidRPr="001218A0" w:rsidRDefault="00232C29">
            <w:pPr>
              <w:jc w:val="center"/>
              <w:rPr>
                <w:rFonts w:ascii="Bookman Old Style" w:hAnsi="Bookman Old Style" w:cs="Calibri"/>
                <w:b/>
                <w:color w:val="000000"/>
                <w:sz w:val="20"/>
                <w:szCs w:val="20"/>
              </w:rPr>
            </w:pPr>
          </w:p>
        </w:tc>
      </w:tr>
    </w:tbl>
    <w:p w:rsidR="00A808EE" w:rsidRPr="009508A0" w:rsidRDefault="00A808EE" w:rsidP="00C55D2C">
      <w:pPr>
        <w:rPr>
          <w:rFonts w:ascii="Bookman Old Style" w:hAnsi="Bookman Old Style"/>
          <w:sz w:val="20"/>
        </w:rPr>
      </w:pPr>
    </w:p>
    <w:sectPr w:rsidR="00A808EE" w:rsidRPr="009508A0" w:rsidSect="00232C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500B" w:rsidRDefault="0097500B" w:rsidP="00FC0B93">
      <w:pPr>
        <w:spacing w:after="0" w:line="240" w:lineRule="auto"/>
      </w:pPr>
      <w:r>
        <w:separator/>
      </w:r>
    </w:p>
  </w:endnote>
  <w:endnote w:type="continuationSeparator" w:id="0">
    <w:p w:rsidR="0097500B" w:rsidRDefault="0097500B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500B" w:rsidRDefault="0097500B" w:rsidP="00FC0B93">
      <w:pPr>
        <w:spacing w:after="0" w:line="240" w:lineRule="auto"/>
      </w:pPr>
      <w:r>
        <w:separator/>
      </w:r>
    </w:p>
  </w:footnote>
  <w:footnote w:type="continuationSeparator" w:id="0">
    <w:p w:rsidR="0097500B" w:rsidRDefault="0097500B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rE0MTM1NDAwNjNU0lEKTi0uzszPAykwrwUAWaQVaCwAAAA="/>
  </w:docVars>
  <w:rsids>
    <w:rsidRoot w:val="00FC5172"/>
    <w:rsid w:val="0009426E"/>
    <w:rsid w:val="000A4EAE"/>
    <w:rsid w:val="000A54AB"/>
    <w:rsid w:val="000C710A"/>
    <w:rsid w:val="000E4741"/>
    <w:rsid w:val="000F6FC4"/>
    <w:rsid w:val="00102260"/>
    <w:rsid w:val="00103BF7"/>
    <w:rsid w:val="001218A0"/>
    <w:rsid w:val="00122F31"/>
    <w:rsid w:val="00123FDC"/>
    <w:rsid w:val="001324D0"/>
    <w:rsid w:val="00147464"/>
    <w:rsid w:val="00152935"/>
    <w:rsid w:val="0016462A"/>
    <w:rsid w:val="001752B1"/>
    <w:rsid w:val="001F1A5D"/>
    <w:rsid w:val="00232C29"/>
    <w:rsid w:val="00240FD0"/>
    <w:rsid w:val="002D5AE6"/>
    <w:rsid w:val="002E21BE"/>
    <w:rsid w:val="003037AD"/>
    <w:rsid w:val="00317072"/>
    <w:rsid w:val="00327588"/>
    <w:rsid w:val="00383AC2"/>
    <w:rsid w:val="00390964"/>
    <w:rsid w:val="003A049F"/>
    <w:rsid w:val="003A7EEE"/>
    <w:rsid w:val="003E044E"/>
    <w:rsid w:val="003E0FF5"/>
    <w:rsid w:val="003F47F7"/>
    <w:rsid w:val="00404C07"/>
    <w:rsid w:val="00411E00"/>
    <w:rsid w:val="00416B29"/>
    <w:rsid w:val="0041729C"/>
    <w:rsid w:val="00433069"/>
    <w:rsid w:val="0043445F"/>
    <w:rsid w:val="00471DA8"/>
    <w:rsid w:val="004A7A82"/>
    <w:rsid w:val="004E2CEC"/>
    <w:rsid w:val="004E769A"/>
    <w:rsid w:val="004F480D"/>
    <w:rsid w:val="00504E66"/>
    <w:rsid w:val="005235CA"/>
    <w:rsid w:val="00524015"/>
    <w:rsid w:val="00593648"/>
    <w:rsid w:val="005E231E"/>
    <w:rsid w:val="005F304F"/>
    <w:rsid w:val="00612027"/>
    <w:rsid w:val="00624568"/>
    <w:rsid w:val="006605C4"/>
    <w:rsid w:val="006B5921"/>
    <w:rsid w:val="006E5901"/>
    <w:rsid w:val="00717B78"/>
    <w:rsid w:val="00724757"/>
    <w:rsid w:val="00741AFC"/>
    <w:rsid w:val="00751A7F"/>
    <w:rsid w:val="00752315"/>
    <w:rsid w:val="00761E9D"/>
    <w:rsid w:val="007A195C"/>
    <w:rsid w:val="007B3C5C"/>
    <w:rsid w:val="007B63C9"/>
    <w:rsid w:val="00801C20"/>
    <w:rsid w:val="0080587B"/>
    <w:rsid w:val="00814DF8"/>
    <w:rsid w:val="0087130D"/>
    <w:rsid w:val="00886323"/>
    <w:rsid w:val="008A3E5D"/>
    <w:rsid w:val="008B4211"/>
    <w:rsid w:val="008C1DFD"/>
    <w:rsid w:val="008C580F"/>
    <w:rsid w:val="008E6573"/>
    <w:rsid w:val="008E72A6"/>
    <w:rsid w:val="00903148"/>
    <w:rsid w:val="0091144F"/>
    <w:rsid w:val="009378FC"/>
    <w:rsid w:val="009508A0"/>
    <w:rsid w:val="00954B6D"/>
    <w:rsid w:val="00962012"/>
    <w:rsid w:val="009721C4"/>
    <w:rsid w:val="0097500B"/>
    <w:rsid w:val="00997C29"/>
    <w:rsid w:val="009A2DA5"/>
    <w:rsid w:val="009F07E4"/>
    <w:rsid w:val="009F4816"/>
    <w:rsid w:val="009F616B"/>
    <w:rsid w:val="00A00E95"/>
    <w:rsid w:val="00A0269E"/>
    <w:rsid w:val="00A244C9"/>
    <w:rsid w:val="00A26EE0"/>
    <w:rsid w:val="00A40C3E"/>
    <w:rsid w:val="00A47C5C"/>
    <w:rsid w:val="00A808EE"/>
    <w:rsid w:val="00AB4DA2"/>
    <w:rsid w:val="00AB697C"/>
    <w:rsid w:val="00AE10C7"/>
    <w:rsid w:val="00B058CD"/>
    <w:rsid w:val="00B05DD7"/>
    <w:rsid w:val="00B16F0D"/>
    <w:rsid w:val="00B40DA0"/>
    <w:rsid w:val="00B44DB7"/>
    <w:rsid w:val="00B60B39"/>
    <w:rsid w:val="00B61054"/>
    <w:rsid w:val="00B75337"/>
    <w:rsid w:val="00BA1AA2"/>
    <w:rsid w:val="00BA4CE8"/>
    <w:rsid w:val="00BA4E96"/>
    <w:rsid w:val="00BD40DF"/>
    <w:rsid w:val="00BE5595"/>
    <w:rsid w:val="00BF3780"/>
    <w:rsid w:val="00C05111"/>
    <w:rsid w:val="00C067ED"/>
    <w:rsid w:val="00C16070"/>
    <w:rsid w:val="00C173ED"/>
    <w:rsid w:val="00C20E51"/>
    <w:rsid w:val="00C535B4"/>
    <w:rsid w:val="00C55D2C"/>
    <w:rsid w:val="00C869C3"/>
    <w:rsid w:val="00CE1158"/>
    <w:rsid w:val="00D016DA"/>
    <w:rsid w:val="00D11F74"/>
    <w:rsid w:val="00D729A0"/>
    <w:rsid w:val="00D851BB"/>
    <w:rsid w:val="00D916C3"/>
    <w:rsid w:val="00DC18B7"/>
    <w:rsid w:val="00E0104D"/>
    <w:rsid w:val="00E1468B"/>
    <w:rsid w:val="00E170A8"/>
    <w:rsid w:val="00E32C51"/>
    <w:rsid w:val="00E35ABF"/>
    <w:rsid w:val="00E41168"/>
    <w:rsid w:val="00E7148E"/>
    <w:rsid w:val="00EF5F16"/>
    <w:rsid w:val="00F14C45"/>
    <w:rsid w:val="00F2513C"/>
    <w:rsid w:val="00F52E49"/>
    <w:rsid w:val="00F9433B"/>
    <w:rsid w:val="00F9719E"/>
    <w:rsid w:val="00FB6D96"/>
    <w:rsid w:val="00FC0B93"/>
    <w:rsid w:val="00FC5172"/>
    <w:rsid w:val="00FF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C06097-930C-4258-96AD-BC405F0D9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5</TotalTime>
  <Pages>4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L</dc:creator>
  <cp:keywords/>
  <dc:description/>
  <cp:lastModifiedBy>Lokesh Sai Kumar</cp:lastModifiedBy>
  <cp:revision>155</cp:revision>
  <dcterms:created xsi:type="dcterms:W3CDTF">2022-03-27T12:02:00Z</dcterms:created>
  <dcterms:modified xsi:type="dcterms:W3CDTF">2023-02-06T09:04:00Z</dcterms:modified>
</cp:coreProperties>
</file>